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Brazil</w:t>
      </w:r>
      <w:r>
        <w:t xml:space="preserve"> </w:t>
      </w:r>
      <w:r>
        <w:t xml:space="preserve">Brasília</w:t>
      </w:r>
    </w:p>
    <w:bookmarkStart w:id="20" w:name="X30754486d6e2da4c6972b918f4a7211ea35e3cd"/>
    <w:p>
      <w:pPr>
        <w:pStyle w:val="Heading1"/>
      </w:pPr>
      <w:r>
        <w:t xml:space="preserve">Internship Application Letter for Welder Position at [Company Name], Brasília, Brazi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w:t>
      </w:r>
      <w:r>
        <w:br/>
      </w:r>
      <w:r>
        <w:rPr>
          <w:bCs/>
          <w:b/>
        </w:rPr>
        <w:t xml:space="preserve">Address:</w:t>
      </w:r>
      <w:r>
        <w:t xml:space="preserve"> </w:t>
      </w:r>
      <w:r>
        <w:t xml:space="preserve">[Insert Company Address]</w:t>
      </w:r>
      <w:r>
        <w:br/>
      </w:r>
      <w:r>
        <w:rPr>
          <w:bCs/>
          <w:b/>
        </w:rPr>
        <w:t xml:space="preserve">City, State, Postal Code:</w:t>
      </w:r>
      <w:r>
        <w:t xml:space="preserve"> </w:t>
      </w:r>
      <w:r>
        <w:t xml:space="preserve">Brasília, DF, 70000-000</w:t>
      </w:r>
      <w:r>
        <w:br/>
      </w:r>
      <w:r>
        <w:rPr>
          <w:bCs/>
          <w:b/>
        </w:rPr>
        <w:t xml:space="preserve">Country:</w:t>
      </w:r>
      <w:r>
        <w:t xml:space="preserve"> </w:t>
      </w:r>
      <w:r>
        <w:t xml:space="preserve">Brazil</w:t>
      </w:r>
    </w:p>
    <w:p>
      <w:pPr>
        <w:pStyle w:val="BodyText"/>
      </w:pPr>
      <w:r>
        <w:rPr>
          <w:iCs/>
          <w:i/>
        </w:rPr>
        <w:t xml:space="preserve">Subject: Application for Welder Internship Position – Commitment to Excellence in Brazil Brasília’s Construction Sector</w:t>
      </w:r>
    </w:p>
    <w:p>
      <w:pPr>
        <w:pStyle w:val="BodyText"/>
      </w:pPr>
      <w:r>
        <w:t xml:space="preserve">Dear Hiring Manager,</w:t>
      </w:r>
    </w:p>
    <w:p>
      <w:pPr>
        <w:pStyle w:val="BodyText"/>
      </w:pPr>
      <w:r>
        <w:t xml:space="preserve">I am writing with profound enthusiasm to express my strong interest in the Welder Internship position at [Company Name], as advertised on [Platform where advertisement was found, e.g., LinkedIn, company website, or local Brazilian job portal]. As a dedicated and technically skilled welding student actively pursuing professional development within Brazil’s dynamic industrial landscape, I am deeply motivated by the opportunity to contribute to your esteemed organization while immersing myself in the vibrant engineering culture of Brasília. This Internship Application Letter serves not only as my formal request but as a testament to my unwavering commitment to mastering the craft of welding within the unique context of Brazil’s capital city, where precision, safety, and innovation converge.</w:t>
      </w:r>
    </w:p>
    <w:p>
      <w:pPr>
        <w:pStyle w:val="BodyText"/>
      </w:pPr>
      <w:r>
        <w:t xml:space="preserve">My academic journey at [Your Vocational School/Technical College Name] in Brasília has equipped me with foundational and advanced welding competencies directly aligned with industry standards prevalent across Brazil. I have achieved proficiency in multiple welding techniques essential for modern construction and fabrication projects—specifically MIG (Metal Inert Gas), TIG (Tungsten Inert Gas), and Stick Welding (SMAW)—all certified under the rigorous guidelines of ABNT NBR 12073, the Brazilian Association of Technical Standards. During my coursework, I completed over 600 hours of hands-on practice in a state-of-the-art workshop equipped with automated welding stations and safety systems mirroring those used in Brasília’s major infrastructure developments. Notably, I successfully welded structural steel components for a university-led project simulating the high-stress requirements of Brasília’s iconic government buildings and metro expansions, demonstrating meticulous attention to weld quality, alignment, and adherence to critical tolerances.</w:t>
      </w:r>
    </w:p>
    <w:p>
      <w:pPr>
        <w:pStyle w:val="BodyText"/>
      </w:pPr>
      <w:r>
        <w:t xml:space="preserve">What sets my application apart is my deep understanding of why working as a Welder in Brazil Brasília demands more than technical skill—it requires cultural awareness and contextual expertise. I recognize that Brasília’s rapid urban evolution, driven by projects like the new metro lines, the expansion of the International Airport (BRB), and ongoing renovations to its UNESCO-listed modernist architecture, creates a unique demand for welders who understand local materials, environmental factors (including humidity and temperature variations), and safety protocols. I have studied how Brazilian welding codes—particularly ABNT NBR 12073 for structural steel and ABNT NBR 15792 for pipelines—are tailored to the nation’s infrastructure needs. Furthermore, I am fluent in Portuguese (C1 level) with technical vocabulary specific to welding, allowing me to seamlessly integrate into your team and communicate effectively with Brazilian engineers and welders—a critical asset given that all technical documentation at [Company Name] would be in Portuguese.</w:t>
      </w:r>
    </w:p>
    <w:p>
      <w:pPr>
        <w:pStyle w:val="BodyText"/>
      </w:pPr>
      <w:r>
        <w:t xml:space="preserve">I have long admired [Company Name]’s commitment to sustainable engineering practices in Brasília. Your involvement in projects such as the revitalization of the Esplanada dos Ministérios’s steel frameworks and your partnership with local universities on welding safety initiatives resonates deeply with my professional ethos. I am eager to learn under your experienced mentors, particularly regarding advanced techniques like robotic welding applications and corrosion-resistant coating processes critical for Brasília’s climate. I am not seeking merely an internship; I seek a structured learning pathway where I can apply classroom knowledge to real-world challenges while contributing to Brasília’s legacy as a city of innovation. This Internship Application Letter reflects my seriousness: I have prepared a portfolio including certified weld test samples, safety training documentation (including NR-35 for high-risk work), and letters of recommendation from instructors who witnessed my dedication during the [Project Name] project in Brasília.</w:t>
      </w:r>
    </w:p>
    <w:p>
      <w:pPr>
        <w:pStyle w:val="BodyText"/>
      </w:pPr>
      <w:r>
        <w:t xml:space="preserve">My motivation extends beyond career development. Growing up in Brasília, I have witnessed firsthand how skilled welding underpins our city’s identity—transforming steel into the soaring forms that define our skyline. The pride Brazilians take in engineering excellence, from the monumental structures of Niemeyer to the intricate pipelines beneath our streets, fuels my desire to become a part of that tradition. In Brazil Brasília, welding is not just a trade; it is an act of civic contribution. I am prepared to bring punctuality (I consistently arrive 15 minutes early for all lab sessions), meticulous safety awareness (I have completed OSHA-equivalent training per Brazilian NR-33 regulations), and a proactive attitude to your team. My goal is not just to learn welding but to become a welder who embodies the reliability and pride that Brasília’s infrastructure demands.</w:t>
      </w:r>
    </w:p>
    <w:p>
      <w:pPr>
        <w:pStyle w:val="BodyText"/>
      </w:pPr>
      <w:r>
        <w:t xml:space="preserve">I am particularly drawn to your company’s emphasis on mentorship, as documented in your recent publication 'Building Tomorrow's Foundations: An Insider’s Look at Brasília's Welding Innovations.' I believe my eagerness to absorb knowledge, combined with my familiarity with Brasília’s specific industrial environment, positions me to become a valuable asset from day one. I am available for an interview at your earliest convenience and can travel promptly within Brasília for any on-site assessment. My resume, attached for your detailed review, provides further evidence of my technical qualifications and dedication.</w:t>
      </w:r>
    </w:p>
    <w:p>
      <w:pPr>
        <w:pStyle w:val="BodyText"/>
      </w:pPr>
      <w:r>
        <w:t xml:space="preserve">Thank you for considering this Internship Application Letter and my application. I am confident that my skills in welding technology, cultural fluency within Brazil Brasília’s professional sphere, and passion for contributing to our city’s engineering excellence align precisely with the needs of [Company Name]. I look forward to discussing how I can support your team’s mission as a Welder Intern during this pivotal time for Brasília’s growth. Please feel free to contact me at [Your Phone Number] or [Your Email Address] at your convenience.</w:t>
      </w:r>
    </w:p>
    <w:p>
      <w:pPr>
        <w:pStyle w:val="BodyText"/>
      </w:pPr>
      <w:r>
        <w:t xml:space="preserve">With sincere respect and anticipation,</w:t>
      </w:r>
    </w:p>
    <w:p>
      <w:pPr>
        <w:pStyle w:val="BodyText"/>
      </w:pPr>
      <w:r>
        <w:rPr>
          <w:bCs/>
          <w:b/>
        </w:rPr>
        <w:t xml:space="preserve">[Your Full Name]</w:t>
      </w:r>
      <w:r>
        <w:br/>
      </w:r>
      <w:r>
        <w:t xml:space="preserve">Welding Student &amp; Certified Trainee</w:t>
      </w:r>
      <w:r>
        <w:br/>
      </w:r>
      <w:r>
        <w:t xml:space="preserve">[Your Vocational School/Technical College Name]</w:t>
      </w:r>
      <w:r>
        <w:br/>
      </w:r>
      <w:r>
        <w:t xml:space="preserve">Brasília, Federal District, Brazil</w:t>
      </w:r>
      <w:r>
        <w:br/>
      </w:r>
      <w:r>
        <w:t xml:space="preserve">Phone: [Your Phone Number] | Email: [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Brazil Brasília</dc:title>
  <dc:creator/>
  <dc:language>en</dc:language>
  <cp:keywords/>
  <dcterms:created xsi:type="dcterms:W3CDTF">2026-07-23T04:45:52Z</dcterms:created>
  <dcterms:modified xsi:type="dcterms:W3CDTF">2026-07-23T04:45:52Z</dcterms:modified>
</cp:coreProperties>
</file>

<file path=docProps/custom.xml><?xml version="1.0" encoding="utf-8"?>
<Properties xmlns="http://schemas.openxmlformats.org/officeDocument/2006/custom-properties" xmlns:vt="http://schemas.openxmlformats.org/officeDocument/2006/docPropsVTypes"/>
</file>